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8AD4D" w14:textId="3DBF1E7C" w:rsidR="0061734C" w:rsidRDefault="00FD223C" w:rsidP="00A22671">
      <w:pPr>
        <w:pStyle w:val="Title"/>
      </w:pPr>
      <w:r>
        <w:t xml:space="preserve">Sample Exemplar </w:t>
      </w:r>
      <w:r w:rsidR="00D03980">
        <w:t>T</w:t>
      </w:r>
      <w:r>
        <w:t>SP: 8</w:t>
      </w:r>
      <w:r w:rsidRPr="00FD223C">
        <w:rPr>
          <w:vertAlign w:val="superscript"/>
        </w:rPr>
        <w:t>th</w:t>
      </w:r>
      <w:r>
        <w:t xml:space="preserve"> Grade ELAR</w:t>
      </w:r>
    </w:p>
    <w:p w14:paraId="4395736E" w14:textId="65F2D4AA" w:rsidR="00046718" w:rsidRDefault="00FD223C" w:rsidP="00046718">
      <w:pPr>
        <w:pStyle w:val="Heading1"/>
      </w:pPr>
      <w:r>
        <w:t>SLO Skill Statement</w:t>
      </w:r>
    </w:p>
    <w:p w14:paraId="4C55866D" w14:textId="0C342E65" w:rsidR="00FD223C" w:rsidRPr="001D6854" w:rsidRDefault="009314A0" w:rsidP="001D685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  <w:r w:rsidRPr="009314A0">
        <w:rPr>
          <w:rFonts w:asciiTheme="minorHAnsi" w:eastAsia="Calibri" w:hAnsiTheme="minorHAnsi" w:cstheme="minorHAnsi"/>
          <w:color w:val="000000" w:themeColor="text1"/>
          <w:kern w:val="24"/>
          <w:sz w:val="28"/>
          <w:szCs w:val="28"/>
        </w:rPr>
        <w:t>Students will be able to draw accurate conclusions supported by appropriate textual evidence from informational texts.</w:t>
      </w:r>
    </w:p>
    <w:p w14:paraId="1A8CC5C5" w14:textId="76C10467" w:rsidR="00712914" w:rsidRDefault="00E241B9" w:rsidP="00712914">
      <w:pPr>
        <w:pStyle w:val="Heading2"/>
      </w:pPr>
      <w:r>
        <w:t>Targeted</w:t>
      </w:r>
      <w:r w:rsidR="007753ED">
        <w:t xml:space="preserve"> Skill Profile</w:t>
      </w:r>
    </w:p>
    <w:tbl>
      <w:tblPr>
        <w:tblStyle w:val="TableGrid"/>
        <w:tblW w:w="10984" w:type="dxa"/>
        <w:tblLook w:val="04A0" w:firstRow="1" w:lastRow="0" w:firstColumn="1" w:lastColumn="0" w:noHBand="0" w:noVBand="1"/>
      </w:tblPr>
      <w:tblGrid>
        <w:gridCol w:w="2377"/>
        <w:gridCol w:w="8607"/>
      </w:tblGrid>
      <w:tr w:rsidR="00E76282" w14:paraId="440895A4" w14:textId="77777777" w:rsidTr="007753ED">
        <w:trPr>
          <w:trHeight w:val="414"/>
        </w:trPr>
        <w:tc>
          <w:tcPr>
            <w:tcW w:w="2377" w:type="dxa"/>
          </w:tcPr>
          <w:p w14:paraId="62BECB19" w14:textId="563709A5" w:rsidR="00E76282" w:rsidRPr="00E76282" w:rsidRDefault="00E76282" w:rsidP="00046718">
            <w:pPr>
              <w:rPr>
                <w:b/>
                <w:bCs/>
              </w:rPr>
            </w:pPr>
            <w:r w:rsidRPr="00E76282">
              <w:rPr>
                <w:b/>
                <w:bCs/>
              </w:rPr>
              <w:t>Skill Level</w:t>
            </w:r>
          </w:p>
        </w:tc>
        <w:tc>
          <w:tcPr>
            <w:tcW w:w="8607" w:type="dxa"/>
          </w:tcPr>
          <w:p w14:paraId="4C82767E" w14:textId="08B51CC2" w:rsidR="00E76282" w:rsidRPr="00E76282" w:rsidRDefault="00E76282" w:rsidP="00046718">
            <w:pPr>
              <w:rPr>
                <w:b/>
                <w:bCs/>
              </w:rPr>
            </w:pPr>
            <w:r w:rsidRPr="00E76282">
              <w:rPr>
                <w:b/>
                <w:bCs/>
              </w:rPr>
              <w:t>Descriptors</w:t>
            </w:r>
          </w:p>
        </w:tc>
      </w:tr>
      <w:tr w:rsidR="00E76282" w14:paraId="2BF548EC" w14:textId="77777777" w:rsidTr="001D6854">
        <w:trPr>
          <w:trHeight w:val="845"/>
        </w:trPr>
        <w:tc>
          <w:tcPr>
            <w:tcW w:w="2377" w:type="dxa"/>
          </w:tcPr>
          <w:p w14:paraId="18619490" w14:textId="13DB06ED" w:rsidR="00E76282" w:rsidRPr="007753ED" w:rsidRDefault="00E76282" w:rsidP="00046718">
            <w:pPr>
              <w:rPr>
                <w:sz w:val="24"/>
                <w:szCs w:val="24"/>
              </w:rPr>
            </w:pPr>
            <w:r w:rsidRPr="007753ED">
              <w:rPr>
                <w:sz w:val="24"/>
                <w:szCs w:val="24"/>
              </w:rPr>
              <w:t>Well Above Typical</w:t>
            </w:r>
          </w:p>
        </w:tc>
        <w:tc>
          <w:tcPr>
            <w:tcW w:w="8607" w:type="dxa"/>
          </w:tcPr>
          <w:p w14:paraId="728D25EF" w14:textId="2D6F8D16" w:rsidR="00E76282" w:rsidRPr="007753ED" w:rsidRDefault="003B4C85" w:rsidP="00046718">
            <w:pPr>
              <w:rPr>
                <w:sz w:val="24"/>
                <w:szCs w:val="24"/>
              </w:rPr>
            </w:pPr>
            <w:r w:rsidRPr="003B4C85">
              <w:rPr>
                <w:sz w:val="24"/>
                <w:szCs w:val="24"/>
              </w:rPr>
              <w:t>Students can draw accurate conclusions from above grade-level texts and support conclusions with optimal evidence that deepens conclusions.</w:t>
            </w:r>
          </w:p>
        </w:tc>
      </w:tr>
      <w:tr w:rsidR="00E76282" w14:paraId="2B053A6F" w14:textId="77777777" w:rsidTr="001D6854">
        <w:trPr>
          <w:trHeight w:val="800"/>
        </w:trPr>
        <w:tc>
          <w:tcPr>
            <w:tcW w:w="2377" w:type="dxa"/>
          </w:tcPr>
          <w:p w14:paraId="7BFB4C63" w14:textId="20CDB083" w:rsidR="00E76282" w:rsidRPr="007753ED" w:rsidRDefault="00E76282" w:rsidP="00046718">
            <w:pPr>
              <w:rPr>
                <w:sz w:val="24"/>
                <w:szCs w:val="24"/>
              </w:rPr>
            </w:pPr>
            <w:r w:rsidRPr="007753ED">
              <w:rPr>
                <w:sz w:val="24"/>
                <w:szCs w:val="24"/>
              </w:rPr>
              <w:t>Above Typical</w:t>
            </w:r>
          </w:p>
        </w:tc>
        <w:tc>
          <w:tcPr>
            <w:tcW w:w="8607" w:type="dxa"/>
          </w:tcPr>
          <w:p w14:paraId="2E7237EA" w14:textId="0ED8BAF0" w:rsidR="00E15035" w:rsidRPr="002832EF" w:rsidRDefault="00E15035" w:rsidP="00E15035">
            <w:pPr>
              <w:rPr>
                <w:sz w:val="24"/>
                <w:szCs w:val="24"/>
              </w:rPr>
            </w:pPr>
            <w:r w:rsidRPr="002832EF">
              <w:rPr>
                <w:sz w:val="24"/>
                <w:szCs w:val="24"/>
              </w:rPr>
              <w:t>Students can draw accurate conclusions from above grade-level informational texts and support conclusions with appropriate although not always optimal evidence.</w:t>
            </w:r>
          </w:p>
          <w:p w14:paraId="72AE7D2E" w14:textId="6ED7CA6C" w:rsidR="00E76282" w:rsidRPr="007753ED" w:rsidRDefault="00E76282" w:rsidP="00046718">
            <w:pPr>
              <w:rPr>
                <w:sz w:val="24"/>
                <w:szCs w:val="24"/>
              </w:rPr>
            </w:pPr>
          </w:p>
        </w:tc>
      </w:tr>
      <w:tr w:rsidR="00E76282" w14:paraId="16C98659" w14:textId="77777777" w:rsidTr="007753ED">
        <w:trPr>
          <w:trHeight w:val="829"/>
        </w:trPr>
        <w:tc>
          <w:tcPr>
            <w:tcW w:w="2377" w:type="dxa"/>
          </w:tcPr>
          <w:p w14:paraId="029F7D62" w14:textId="183F6A37" w:rsidR="00E76282" w:rsidRPr="007753ED" w:rsidRDefault="00E76282" w:rsidP="00046718">
            <w:pPr>
              <w:rPr>
                <w:sz w:val="24"/>
                <w:szCs w:val="24"/>
              </w:rPr>
            </w:pPr>
            <w:r w:rsidRPr="007753ED">
              <w:rPr>
                <w:sz w:val="24"/>
                <w:szCs w:val="24"/>
              </w:rPr>
              <w:t>Typical</w:t>
            </w:r>
          </w:p>
        </w:tc>
        <w:tc>
          <w:tcPr>
            <w:tcW w:w="8607" w:type="dxa"/>
          </w:tcPr>
          <w:p w14:paraId="075FEFA8" w14:textId="77777777" w:rsidR="00E15035" w:rsidRPr="00E15035" w:rsidRDefault="00E15035" w:rsidP="00E15035">
            <w:pPr>
              <w:rPr>
                <w:sz w:val="24"/>
                <w:szCs w:val="24"/>
              </w:rPr>
            </w:pPr>
            <w:r w:rsidRPr="00E15035">
              <w:rPr>
                <w:sz w:val="24"/>
                <w:szCs w:val="24"/>
              </w:rPr>
              <w:t>Students can draw accurate conclusions from grade level informational texts and support conclusions with appropriate although not always optimal evidence.</w:t>
            </w:r>
          </w:p>
          <w:p w14:paraId="3B99CFE6" w14:textId="3058FF5C" w:rsidR="00E76282" w:rsidRPr="007753ED" w:rsidRDefault="00E76282" w:rsidP="00046718">
            <w:pPr>
              <w:rPr>
                <w:sz w:val="24"/>
                <w:szCs w:val="24"/>
              </w:rPr>
            </w:pPr>
          </w:p>
        </w:tc>
      </w:tr>
      <w:tr w:rsidR="00E76282" w14:paraId="26FBDB48" w14:textId="77777777" w:rsidTr="007753ED">
        <w:trPr>
          <w:trHeight w:val="806"/>
        </w:trPr>
        <w:tc>
          <w:tcPr>
            <w:tcW w:w="2377" w:type="dxa"/>
          </w:tcPr>
          <w:p w14:paraId="4C33BC01" w14:textId="0A6AA4F7" w:rsidR="00E76282" w:rsidRPr="007753ED" w:rsidRDefault="00E76282" w:rsidP="00046718">
            <w:pPr>
              <w:rPr>
                <w:sz w:val="24"/>
                <w:szCs w:val="24"/>
              </w:rPr>
            </w:pPr>
            <w:r w:rsidRPr="007753ED">
              <w:rPr>
                <w:sz w:val="24"/>
                <w:szCs w:val="24"/>
              </w:rPr>
              <w:t>Below Typical</w:t>
            </w:r>
          </w:p>
        </w:tc>
        <w:tc>
          <w:tcPr>
            <w:tcW w:w="8607" w:type="dxa"/>
          </w:tcPr>
          <w:p w14:paraId="45924E1E" w14:textId="77777777" w:rsidR="00E15035" w:rsidRPr="00E15035" w:rsidRDefault="00E15035" w:rsidP="00E15035">
            <w:pPr>
              <w:rPr>
                <w:sz w:val="24"/>
                <w:szCs w:val="24"/>
              </w:rPr>
            </w:pPr>
            <w:r w:rsidRPr="00E15035">
              <w:rPr>
                <w:sz w:val="24"/>
                <w:szCs w:val="24"/>
              </w:rPr>
              <w:t>Students can draw accurate conclusions most of the time from grade-level informational texts and attempt to support conclusions with textual evidence, but the evidence isn’t always appropriate.</w:t>
            </w:r>
          </w:p>
          <w:p w14:paraId="77C04AA0" w14:textId="614948CF" w:rsidR="00E76282" w:rsidRPr="007753ED" w:rsidRDefault="00E76282" w:rsidP="00046718">
            <w:pPr>
              <w:rPr>
                <w:sz w:val="24"/>
                <w:szCs w:val="24"/>
              </w:rPr>
            </w:pPr>
          </w:p>
        </w:tc>
      </w:tr>
      <w:tr w:rsidR="00E76282" w14:paraId="2690304B" w14:textId="77777777" w:rsidTr="007753ED">
        <w:trPr>
          <w:trHeight w:val="806"/>
        </w:trPr>
        <w:tc>
          <w:tcPr>
            <w:tcW w:w="2377" w:type="dxa"/>
          </w:tcPr>
          <w:p w14:paraId="27181613" w14:textId="429F9D0D" w:rsidR="00E76282" w:rsidRPr="007753ED" w:rsidRDefault="00E76282" w:rsidP="00046718">
            <w:pPr>
              <w:rPr>
                <w:sz w:val="24"/>
                <w:szCs w:val="24"/>
              </w:rPr>
            </w:pPr>
            <w:r w:rsidRPr="007753ED">
              <w:rPr>
                <w:sz w:val="24"/>
                <w:szCs w:val="24"/>
              </w:rPr>
              <w:t>Well Below Typical</w:t>
            </w:r>
          </w:p>
        </w:tc>
        <w:tc>
          <w:tcPr>
            <w:tcW w:w="8607" w:type="dxa"/>
          </w:tcPr>
          <w:p w14:paraId="39A82D0C" w14:textId="77777777" w:rsidR="001D6854" w:rsidRPr="001D6854" w:rsidRDefault="001D6854" w:rsidP="001D6854">
            <w:pPr>
              <w:rPr>
                <w:sz w:val="24"/>
                <w:szCs w:val="24"/>
              </w:rPr>
            </w:pPr>
            <w:r w:rsidRPr="001D6854">
              <w:rPr>
                <w:sz w:val="24"/>
                <w:szCs w:val="24"/>
              </w:rPr>
              <w:t>Students can draw accurate conclusions some of the time from grade-level informational texts, but don’t attempt to support conclusions or, when prompted, support conclusions with inappropriate evidence.</w:t>
            </w:r>
          </w:p>
          <w:p w14:paraId="6213A43A" w14:textId="537B059D" w:rsidR="00E76282" w:rsidRPr="007753ED" w:rsidRDefault="00E76282" w:rsidP="00046718">
            <w:pPr>
              <w:rPr>
                <w:sz w:val="24"/>
                <w:szCs w:val="24"/>
              </w:rPr>
            </w:pPr>
          </w:p>
        </w:tc>
      </w:tr>
    </w:tbl>
    <w:p w14:paraId="6ACC60BC" w14:textId="77777777" w:rsidR="009314A0" w:rsidRDefault="009314A0" w:rsidP="00046718"/>
    <w:p w14:paraId="59F05DE1" w14:textId="14D7C903" w:rsidR="00C75D04" w:rsidRPr="002832EF" w:rsidRDefault="00D03980" w:rsidP="00C75D04">
      <w:pPr>
        <w:pStyle w:val="Heading2"/>
        <w:rPr>
          <w:rFonts w:cstheme="minorHAnsi"/>
        </w:rPr>
      </w:pPr>
      <w:r w:rsidRPr="002832EF">
        <w:rPr>
          <w:rFonts w:cstheme="minorHAnsi"/>
        </w:rPr>
        <w:t>T</w:t>
      </w:r>
      <w:r w:rsidR="00C75D04" w:rsidRPr="002832EF">
        <w:rPr>
          <w:rFonts w:cstheme="minorHAnsi"/>
        </w:rPr>
        <w:t>SP Success Criteria</w:t>
      </w:r>
    </w:p>
    <w:p w14:paraId="0F7E5C4B" w14:textId="77777777" w:rsidR="00E241B9" w:rsidRPr="002832EF" w:rsidRDefault="00E241B9" w:rsidP="00E241B9">
      <w:pPr>
        <w:numPr>
          <w:ilvl w:val="0"/>
          <w:numId w:val="14"/>
        </w:numPr>
        <w:spacing w:after="0" w:line="216" w:lineRule="auto"/>
        <w:ind w:left="1526"/>
        <w:contextualSpacing/>
        <w:rPr>
          <w:rFonts w:eastAsia="Times New Roman" w:cstheme="minorHAnsi"/>
          <w:color w:val="000000"/>
          <w:sz w:val="24"/>
          <w:szCs w:val="24"/>
        </w:rPr>
      </w:pPr>
      <w:r w:rsidRPr="002832EF">
        <w:rPr>
          <w:rFonts w:eastAsia="Source Sans Pro" w:cstheme="minorHAnsi"/>
          <w:color w:val="000000"/>
          <w:kern w:val="24"/>
          <w:position w:val="1"/>
          <w:sz w:val="24"/>
          <w:szCs w:val="24"/>
        </w:rPr>
        <w:t>Articulates skills for the end of the year</w:t>
      </w:r>
    </w:p>
    <w:p w14:paraId="7DA75C1E" w14:textId="39BCC70C" w:rsidR="00E241B9" w:rsidRPr="002832EF" w:rsidRDefault="00E241B9" w:rsidP="00E241B9">
      <w:pPr>
        <w:numPr>
          <w:ilvl w:val="0"/>
          <w:numId w:val="14"/>
        </w:numPr>
        <w:spacing w:after="0" w:line="216" w:lineRule="auto"/>
        <w:ind w:left="1526"/>
        <w:contextualSpacing/>
        <w:rPr>
          <w:rFonts w:eastAsia="Times New Roman" w:cstheme="minorHAnsi"/>
          <w:color w:val="000000"/>
          <w:sz w:val="24"/>
          <w:szCs w:val="24"/>
        </w:rPr>
      </w:pPr>
      <w:r w:rsidRPr="002832EF">
        <w:rPr>
          <w:rFonts w:eastAsia="Source Sans Pro" w:cstheme="minorHAnsi"/>
          <w:color w:val="000000"/>
          <w:kern w:val="24"/>
          <w:position w:val="1"/>
          <w:sz w:val="24"/>
          <w:szCs w:val="24"/>
        </w:rPr>
        <w:t>Differentiates between levels</w:t>
      </w:r>
      <w:r w:rsidR="007720CE">
        <w:rPr>
          <w:rFonts w:eastAsia="Source Sans Pro" w:cstheme="minorHAnsi"/>
          <w:color w:val="000000"/>
          <w:kern w:val="24"/>
          <w:position w:val="1"/>
          <w:sz w:val="24"/>
          <w:szCs w:val="24"/>
        </w:rPr>
        <w:t xml:space="preserve"> and aligns to the Skill Statement</w:t>
      </w:r>
    </w:p>
    <w:p w14:paraId="0900D156" w14:textId="77777777" w:rsidR="00E241B9" w:rsidRPr="002832EF" w:rsidRDefault="00E241B9" w:rsidP="00E241B9">
      <w:pPr>
        <w:numPr>
          <w:ilvl w:val="0"/>
          <w:numId w:val="14"/>
        </w:numPr>
        <w:spacing w:after="0" w:line="216" w:lineRule="auto"/>
        <w:ind w:left="1526"/>
        <w:contextualSpacing/>
        <w:rPr>
          <w:rFonts w:eastAsia="Times New Roman" w:cstheme="minorHAnsi"/>
          <w:sz w:val="24"/>
          <w:szCs w:val="24"/>
        </w:rPr>
      </w:pPr>
      <w:r w:rsidRPr="002832EF">
        <w:rPr>
          <w:rFonts w:eastAsia="Calibri" w:cstheme="minorHAnsi"/>
          <w:color w:val="000000"/>
          <w:kern w:val="24"/>
          <w:position w:val="1"/>
          <w:sz w:val="24"/>
          <w:szCs w:val="24"/>
        </w:rPr>
        <w:t>Targets are specific to the students in the teacher’s class and based on multiple sources of evidence</w:t>
      </w:r>
    </w:p>
    <w:p w14:paraId="31EDBABA" w14:textId="2687C9CD" w:rsidR="00A8174D" w:rsidRPr="002832EF" w:rsidRDefault="00E241B9" w:rsidP="00875EAC">
      <w:pPr>
        <w:numPr>
          <w:ilvl w:val="0"/>
          <w:numId w:val="14"/>
        </w:numPr>
        <w:spacing w:after="0" w:line="216" w:lineRule="auto"/>
        <w:ind w:left="1526"/>
        <w:contextualSpacing/>
        <w:rPr>
          <w:rFonts w:eastAsia="Times New Roman" w:cstheme="minorHAnsi"/>
          <w:color w:val="000000"/>
          <w:sz w:val="24"/>
          <w:szCs w:val="24"/>
        </w:rPr>
      </w:pPr>
      <w:r w:rsidRPr="002832EF">
        <w:rPr>
          <w:rFonts w:eastAsia="Calibri" w:cstheme="minorHAnsi"/>
          <w:color w:val="000000"/>
          <w:kern w:val="24"/>
          <w:position w:val="1"/>
          <w:sz w:val="24"/>
          <w:szCs w:val="24"/>
        </w:rPr>
        <w:t xml:space="preserve">Reflects high, yet reasonable, expectations for student growth </w:t>
      </w:r>
    </w:p>
    <w:sectPr w:rsidR="00A8174D" w:rsidRPr="002832EF" w:rsidSect="003E6DC4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1872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D5AB1" w14:textId="77777777" w:rsidR="00930BA0" w:rsidRDefault="00930BA0" w:rsidP="0012010E">
      <w:pPr>
        <w:spacing w:after="0" w:line="240" w:lineRule="auto"/>
      </w:pPr>
      <w:r>
        <w:separator/>
      </w:r>
    </w:p>
  </w:endnote>
  <w:endnote w:type="continuationSeparator" w:id="0">
    <w:p w14:paraId="22A2B7A6" w14:textId="77777777" w:rsidR="00930BA0" w:rsidRDefault="00930BA0" w:rsidP="00120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182A9" w14:textId="09ED14AD" w:rsidR="0012010E" w:rsidRDefault="00823F0B">
    <w:pPr>
      <w:pStyle w:val="Foot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207ACBE0" wp14:editId="4340EA5C">
          <wp:simplePos x="0" y="0"/>
          <wp:positionH relativeFrom="margin">
            <wp:align>center</wp:align>
          </wp:positionH>
          <wp:positionV relativeFrom="paragraph">
            <wp:posOffset>-68580</wp:posOffset>
          </wp:positionV>
          <wp:extent cx="2062480" cy="469900"/>
          <wp:effectExtent l="0" t="0" r="0" b="635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2480" cy="46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39E0F47" wp14:editId="4B7A962F">
              <wp:simplePos x="0" y="0"/>
              <wp:positionH relativeFrom="margin">
                <wp:align>center</wp:align>
              </wp:positionH>
              <wp:positionV relativeFrom="paragraph">
                <wp:posOffset>-223520</wp:posOffset>
              </wp:positionV>
              <wp:extent cx="9313545" cy="45085"/>
              <wp:effectExtent l="0" t="0" r="1905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313545" cy="45085"/>
                      </a:xfrm>
                      <a:prstGeom prst="rect">
                        <a:avLst/>
                      </a:prstGeom>
                      <a:solidFill>
                        <a:srgbClr val="F1603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2DF830" id="Rectangle 2" o:spid="_x0000_s1026" alt="&quot;&quot;" style="position:absolute;margin-left:0;margin-top:-17.6pt;width:733.35pt;height:3.5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" fillcolor="#f16038" stroked="f" strokeweight="1pt">
              <w10:wrap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8281" w14:textId="210DD08F" w:rsidR="00E4215A" w:rsidRDefault="00823F0B">
    <w:pPr>
      <w:pStyle w:val="Foo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61A1A948" wp14:editId="67FB880B">
          <wp:simplePos x="0" y="0"/>
          <wp:positionH relativeFrom="margin">
            <wp:posOffset>2876550</wp:posOffset>
          </wp:positionH>
          <wp:positionV relativeFrom="paragraph">
            <wp:posOffset>-92075</wp:posOffset>
          </wp:positionV>
          <wp:extent cx="1102995" cy="542290"/>
          <wp:effectExtent l="0" t="0" r="190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2995" cy="542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B78043B" wp14:editId="32404DF5">
              <wp:simplePos x="0" y="0"/>
              <wp:positionH relativeFrom="margin">
                <wp:posOffset>-1228725</wp:posOffset>
              </wp:positionH>
              <wp:positionV relativeFrom="paragraph">
                <wp:posOffset>-233680</wp:posOffset>
              </wp:positionV>
              <wp:extent cx="9313545" cy="45085"/>
              <wp:effectExtent l="0" t="0" r="1905" b="0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313545" cy="45085"/>
                      </a:xfrm>
                      <a:prstGeom prst="rect">
                        <a:avLst/>
                      </a:prstGeom>
                      <a:solidFill>
                        <a:srgbClr val="F1603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7685FE" id="Rectangle 8" o:spid="_x0000_s1026" alt="&quot;&quot;" style="position:absolute;margin-left:-96.75pt;margin-top:-18.4pt;width:733.35pt;height:3.5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" fillcolor="#f16038" stroked="f" strokeweight="1pt"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E3F32" w14:textId="77777777" w:rsidR="00930BA0" w:rsidRDefault="00930BA0" w:rsidP="0012010E">
      <w:pPr>
        <w:spacing w:after="0" w:line="240" w:lineRule="auto"/>
      </w:pPr>
      <w:r>
        <w:separator/>
      </w:r>
    </w:p>
  </w:footnote>
  <w:footnote w:type="continuationSeparator" w:id="0">
    <w:p w14:paraId="7079EFC5" w14:textId="77777777" w:rsidR="00930BA0" w:rsidRDefault="00930BA0" w:rsidP="00120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210B8" w14:textId="4E7C9086" w:rsidR="008D517D" w:rsidRDefault="008D517D" w:rsidP="008D517D">
    <w:pPr>
      <w:pStyle w:val="Header"/>
    </w:pPr>
  </w:p>
  <w:p w14:paraId="0F44E12E" w14:textId="0DD568E2" w:rsidR="0012010E" w:rsidRDefault="001201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57FF" w14:textId="6A8AAA6C" w:rsidR="00E4215A" w:rsidRDefault="00F33C2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4B8D0D7" wp14:editId="2C6BAF74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6982460" cy="702310"/>
              <wp:effectExtent l="0" t="0" r="0" b="254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82460" cy="702310"/>
                        <a:chOff x="0" y="0"/>
                        <a:chExt cx="6982460" cy="702310"/>
                      </a:xfrm>
                    </wpg:grpSpPr>
                    <pic:pic xmlns:pic="http://schemas.openxmlformats.org/drawingml/2006/picture">
                      <pic:nvPicPr>
                        <pic:cNvPr id="12" name="Picture 12" descr="A screenshot of a video game&#10;&#10;Description automatically generated with medium confidenc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0480"/>
                          <a:ext cx="1454785" cy="671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3" name="Rectangle 3"/>
                      <wps:cNvSpPr/>
                      <wps:spPr>
                        <a:xfrm>
                          <a:off x="1615440" y="0"/>
                          <a:ext cx="5274945" cy="15684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Rectangle 9"/>
                      <wps:cNvSpPr/>
                      <wps:spPr>
                        <a:xfrm>
                          <a:off x="1615440" y="193040"/>
                          <a:ext cx="3861435" cy="15684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Rectangle 10"/>
                      <wps:cNvSpPr/>
                      <wps:spPr>
                        <a:xfrm>
                          <a:off x="1615440" y="386080"/>
                          <a:ext cx="2856865" cy="15684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Text Box 11"/>
                      <wps:cNvSpPr txBox="1"/>
                      <wps:spPr>
                        <a:xfrm>
                          <a:off x="5425440" y="152400"/>
                          <a:ext cx="1557020" cy="4457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C13A53" w14:textId="77777777" w:rsidR="00F33C29" w:rsidRPr="00D52F05" w:rsidRDefault="000301D2" w:rsidP="00F33C29">
                            <w:pPr>
                              <w:spacing w:after="6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hyperlink r:id="rId2" w:history="1">
                              <w:r w:rsidR="00F33C29" w:rsidRPr="00D52F05">
                                <w:rPr>
                                  <w:rStyle w:val="Hyperlink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TIA@TEA.TEXAS.GOV</w:t>
                              </w:r>
                            </w:hyperlink>
                          </w:p>
                          <w:p w14:paraId="5EE74D3B" w14:textId="77777777" w:rsidR="00F33C29" w:rsidRPr="00D52F05" w:rsidRDefault="00F33C29" w:rsidP="00F33C29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D52F05">
                              <w:rPr>
                                <w:sz w:val="20"/>
                                <w:szCs w:val="20"/>
                              </w:rPr>
                              <w:t>TIATEXAS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4B8D0D7" id="Group 1" o:spid="_x0000_s1026" alt="&quot;&quot;" style="position:absolute;margin-left:0;margin-top:0;width:549.8pt;height:55.3pt;z-index:251661312;mso-position-horizontal-relative:margin" coordsize="69824,70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7" type="#_x0000_t75" alt="A screenshot of a video game&#10;&#10;Description automatically generated with medium confidence" style="position:absolute;top:304;width:14547;height:6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">
                <v:imagedata r:id="rId3" o:title="A screenshot of a video game&#10;&#10;Description automatically generated with medium confidence"/>
              </v:shape>
              <v:rect id="Rectangle 3" o:spid="_x0000_s1028" style="position:absolute;left:16154;width:52749;height:1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" fillcolor="#00a69b [3204]" stroked="f" strokeweight="1pt"/>
              <v:rect id="Rectangle 9" o:spid="_x0000_s1029" style="position:absolute;left:16154;top:1930;width:38614;height:1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" fillcolor="#87c54a [3205]" stroked="f" strokeweight="1pt"/>
              <v:rect id="Rectangle 10" o:spid="_x0000_s1030" style="position:absolute;left:16154;top:3860;width:28569;height:15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" fillcolor="#f8cc2b [3206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1" type="#_x0000_t202" style="position:absolute;left:54254;top:1524;width:15570;height:4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<v:textbox>
                  <w:txbxContent>
                    <w:p w14:paraId="1BC13A53" w14:textId="77777777" w:rsidR="00F33C29" w:rsidRPr="00D52F05" w:rsidRDefault="000301D2" w:rsidP="00F33C29">
                      <w:pPr>
                        <w:spacing w:after="60"/>
                        <w:jc w:val="right"/>
                        <w:rPr>
                          <w:sz w:val="20"/>
                          <w:szCs w:val="20"/>
                        </w:rPr>
                      </w:pPr>
                      <w:hyperlink r:id="rId4" w:history="1">
                        <w:r w:rsidR="00F33C29" w:rsidRPr="00D52F05">
                          <w:rPr>
                            <w:rStyle w:val="Hyperlink"/>
                            <w:color w:val="auto"/>
                            <w:sz w:val="20"/>
                            <w:szCs w:val="20"/>
                            <w:u w:val="none"/>
                          </w:rPr>
                          <w:t>TIA@TEA.TEXAS.GOV</w:t>
                        </w:r>
                      </w:hyperlink>
                    </w:p>
                    <w:p w14:paraId="5EE74D3B" w14:textId="77777777" w:rsidR="00F33C29" w:rsidRPr="00D52F05" w:rsidRDefault="00F33C29" w:rsidP="00F33C29">
                      <w:pPr>
                        <w:spacing w:after="0"/>
                        <w:jc w:val="right"/>
                        <w:rPr>
                          <w:sz w:val="20"/>
                          <w:szCs w:val="20"/>
                        </w:rPr>
                      </w:pPr>
                      <w:r w:rsidRPr="00D52F05">
                        <w:rPr>
                          <w:sz w:val="20"/>
                          <w:szCs w:val="20"/>
                        </w:rPr>
                        <w:t>TIATEXAS.ORG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6636"/>
    <w:multiLevelType w:val="hybridMultilevel"/>
    <w:tmpl w:val="FA566B20"/>
    <w:lvl w:ilvl="0" w:tplc="46B01C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EC2E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9EE4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9883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D855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FCF5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65687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F06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6AA3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D5B"/>
    <w:multiLevelType w:val="hybridMultilevel"/>
    <w:tmpl w:val="14FEA044"/>
    <w:lvl w:ilvl="0" w:tplc="CC0463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52EB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AD661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AAE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0603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A4FA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EC5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FE68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5862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4757A8"/>
    <w:multiLevelType w:val="hybridMultilevel"/>
    <w:tmpl w:val="2FF0657A"/>
    <w:lvl w:ilvl="0" w:tplc="72EE7E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E15F0"/>
    <w:multiLevelType w:val="hybridMultilevel"/>
    <w:tmpl w:val="B67ADAFA"/>
    <w:lvl w:ilvl="0" w:tplc="C6C4F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6CB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1557E"/>
    <w:multiLevelType w:val="hybridMultilevel"/>
    <w:tmpl w:val="3AD20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E7E2A"/>
    <w:multiLevelType w:val="hybridMultilevel"/>
    <w:tmpl w:val="F9C0E10A"/>
    <w:lvl w:ilvl="0" w:tplc="C5CCD9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712D6"/>
    <w:multiLevelType w:val="hybridMultilevel"/>
    <w:tmpl w:val="B624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2682B"/>
    <w:multiLevelType w:val="multilevel"/>
    <w:tmpl w:val="253E0B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85940E8"/>
    <w:multiLevelType w:val="hybridMultilevel"/>
    <w:tmpl w:val="128E2F2A"/>
    <w:lvl w:ilvl="0" w:tplc="C6C4F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6CB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C5CBB"/>
    <w:multiLevelType w:val="hybridMultilevel"/>
    <w:tmpl w:val="974CC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B71CE"/>
    <w:multiLevelType w:val="hybridMultilevel"/>
    <w:tmpl w:val="9920F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401212"/>
    <w:multiLevelType w:val="hybridMultilevel"/>
    <w:tmpl w:val="E0F4B092"/>
    <w:lvl w:ilvl="0" w:tplc="54F24B6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4133C61"/>
    <w:multiLevelType w:val="hybridMultilevel"/>
    <w:tmpl w:val="38D00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703D0"/>
    <w:multiLevelType w:val="hybridMultilevel"/>
    <w:tmpl w:val="F580C9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830513964">
    <w:abstractNumId w:val="8"/>
  </w:num>
  <w:num w:numId="2" w16cid:durableId="1323309871">
    <w:abstractNumId w:val="7"/>
  </w:num>
  <w:num w:numId="3" w16cid:durableId="727387136">
    <w:abstractNumId w:val="13"/>
  </w:num>
  <w:num w:numId="4" w16cid:durableId="1858538103">
    <w:abstractNumId w:val="4"/>
  </w:num>
  <w:num w:numId="5" w16cid:durableId="947739426">
    <w:abstractNumId w:val="12"/>
  </w:num>
  <w:num w:numId="6" w16cid:durableId="1432093200">
    <w:abstractNumId w:val="2"/>
  </w:num>
  <w:num w:numId="7" w16cid:durableId="1322345748">
    <w:abstractNumId w:val="10"/>
  </w:num>
  <w:num w:numId="8" w16cid:durableId="445583300">
    <w:abstractNumId w:val="6"/>
  </w:num>
  <w:num w:numId="9" w16cid:durableId="187108276">
    <w:abstractNumId w:val="3"/>
  </w:num>
  <w:num w:numId="10" w16cid:durableId="303589295">
    <w:abstractNumId w:val="11"/>
  </w:num>
  <w:num w:numId="11" w16cid:durableId="1465394406">
    <w:abstractNumId w:val="9"/>
  </w:num>
  <w:num w:numId="12" w16cid:durableId="406613989">
    <w:abstractNumId w:val="5"/>
  </w:num>
  <w:num w:numId="13" w16cid:durableId="1840464365">
    <w:abstractNumId w:val="1"/>
  </w:num>
  <w:num w:numId="14" w16cid:durableId="1901599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7M0MzAyNTUwNzBR0lEKTi0uzszPAykwrAUAWZnvcCwAAAA="/>
  </w:docVars>
  <w:rsids>
    <w:rsidRoot w:val="0012010E"/>
    <w:rsid w:val="00027771"/>
    <w:rsid w:val="000301D2"/>
    <w:rsid w:val="00046718"/>
    <w:rsid w:val="00092BD3"/>
    <w:rsid w:val="0012010E"/>
    <w:rsid w:val="001D5938"/>
    <w:rsid w:val="001D6854"/>
    <w:rsid w:val="001D734C"/>
    <w:rsid w:val="00213744"/>
    <w:rsid w:val="0026392C"/>
    <w:rsid w:val="002832EF"/>
    <w:rsid w:val="002F0291"/>
    <w:rsid w:val="003925F1"/>
    <w:rsid w:val="00392647"/>
    <w:rsid w:val="003B4C85"/>
    <w:rsid w:val="003D3B42"/>
    <w:rsid w:val="003E6DC4"/>
    <w:rsid w:val="004B41DE"/>
    <w:rsid w:val="0050730B"/>
    <w:rsid w:val="00537DBD"/>
    <w:rsid w:val="00555CA1"/>
    <w:rsid w:val="00560A25"/>
    <w:rsid w:val="00566450"/>
    <w:rsid w:val="005B417B"/>
    <w:rsid w:val="006079BE"/>
    <w:rsid w:val="0061734C"/>
    <w:rsid w:val="00617383"/>
    <w:rsid w:val="006E662B"/>
    <w:rsid w:val="00712914"/>
    <w:rsid w:val="007720CE"/>
    <w:rsid w:val="00772E6B"/>
    <w:rsid w:val="007753ED"/>
    <w:rsid w:val="007F6B40"/>
    <w:rsid w:val="00815F78"/>
    <w:rsid w:val="00823F0B"/>
    <w:rsid w:val="008762ED"/>
    <w:rsid w:val="008A27E9"/>
    <w:rsid w:val="008B654B"/>
    <w:rsid w:val="008D517D"/>
    <w:rsid w:val="00930BA0"/>
    <w:rsid w:val="009314A0"/>
    <w:rsid w:val="0098020B"/>
    <w:rsid w:val="00A22671"/>
    <w:rsid w:val="00A2663B"/>
    <w:rsid w:val="00A62686"/>
    <w:rsid w:val="00A8174D"/>
    <w:rsid w:val="00AD0AB8"/>
    <w:rsid w:val="00AF4E52"/>
    <w:rsid w:val="00B22237"/>
    <w:rsid w:val="00B32E9E"/>
    <w:rsid w:val="00B66C1D"/>
    <w:rsid w:val="00B96DF2"/>
    <w:rsid w:val="00C75D04"/>
    <w:rsid w:val="00CF0CC2"/>
    <w:rsid w:val="00D03980"/>
    <w:rsid w:val="00D70C24"/>
    <w:rsid w:val="00D75BB3"/>
    <w:rsid w:val="00DB632C"/>
    <w:rsid w:val="00E06BEF"/>
    <w:rsid w:val="00E12379"/>
    <w:rsid w:val="00E15035"/>
    <w:rsid w:val="00E241B9"/>
    <w:rsid w:val="00E4215A"/>
    <w:rsid w:val="00E74C88"/>
    <w:rsid w:val="00E76282"/>
    <w:rsid w:val="00E77097"/>
    <w:rsid w:val="00EF4716"/>
    <w:rsid w:val="00F33C29"/>
    <w:rsid w:val="00F55005"/>
    <w:rsid w:val="00F83ACC"/>
    <w:rsid w:val="00FD2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D5287A"/>
  <w15:chartTrackingRefBased/>
  <w15:docId w15:val="{2B6FFB1F-4749-4511-A5A1-49BBD96D6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10E"/>
  </w:style>
  <w:style w:type="paragraph" w:styleId="Heading1">
    <w:name w:val="heading 1"/>
    <w:basedOn w:val="Normal"/>
    <w:next w:val="Normal"/>
    <w:link w:val="Heading1Char"/>
    <w:uiPriority w:val="9"/>
    <w:qFormat/>
    <w:rsid w:val="00EF4716"/>
    <w:pPr>
      <w:keepNext/>
      <w:keepLines/>
      <w:pBdr>
        <w:bottom w:val="single" w:sz="12" w:space="1" w:color="F16038" w:themeColor="accent4"/>
      </w:pBdr>
      <w:spacing w:before="240" w:after="240"/>
      <w:outlineLvl w:val="0"/>
    </w:pPr>
    <w:rPr>
      <w:rFonts w:asciiTheme="majorHAnsi" w:eastAsiaTheme="majorEastAsia" w:hAnsiTheme="majorHAnsi" w:cstheme="majorBidi"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4716"/>
    <w:pPr>
      <w:spacing w:before="360"/>
      <w:outlineLvl w:val="1"/>
    </w:pPr>
    <w:rPr>
      <w:b/>
      <w:color w:val="CF380E" w:themeColor="accent4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4716"/>
    <w:pPr>
      <w:spacing w:before="240" w:after="240"/>
      <w:outlineLvl w:val="2"/>
    </w:pPr>
    <w:rPr>
      <w:b/>
      <w:bCs/>
      <w:color w:val="000000" w:themeColor="text1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6DF2"/>
    <w:pPr>
      <w:spacing w:before="40" w:after="0"/>
      <w:outlineLvl w:val="3"/>
    </w:pPr>
    <w:rPr>
      <w:rFonts w:asciiTheme="majorHAnsi" w:hAnsiTheme="majorHAnsi"/>
      <w:cap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663B"/>
    <w:pPr>
      <w:spacing w:before="40" w:after="0"/>
      <w:outlineLvl w:val="4"/>
    </w:pPr>
    <w:rPr>
      <w:rFonts w:asciiTheme="majorHAnsi" w:hAnsiTheme="majorHAnsi"/>
      <w:i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A2663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sz w:val="20"/>
      <w:u w:val="singl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A2663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10E"/>
  </w:style>
  <w:style w:type="paragraph" w:styleId="Footer">
    <w:name w:val="footer"/>
    <w:basedOn w:val="Normal"/>
    <w:link w:val="FooterChar"/>
    <w:uiPriority w:val="99"/>
    <w:unhideWhenUsed/>
    <w:rsid w:val="00120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10E"/>
  </w:style>
  <w:style w:type="character" w:customStyle="1" w:styleId="Heading2Char">
    <w:name w:val="Heading 2 Char"/>
    <w:basedOn w:val="DefaultParagraphFont"/>
    <w:link w:val="Heading2"/>
    <w:uiPriority w:val="9"/>
    <w:rsid w:val="00EF4716"/>
    <w:rPr>
      <w:b/>
      <w:color w:val="CF380E" w:themeColor="accent4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4716"/>
    <w:rPr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96DF2"/>
    <w:rPr>
      <w:rFonts w:asciiTheme="majorHAnsi" w:hAnsiTheme="majorHAnsi"/>
      <w:caps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63B"/>
    <w:rPr>
      <w:rFonts w:asciiTheme="majorHAnsi" w:hAnsiTheme="majorHAnsi"/>
      <w:i/>
      <w:color w:val="000000" w:themeColor="text1"/>
    </w:rPr>
  </w:style>
  <w:style w:type="paragraph" w:styleId="ListParagraph">
    <w:name w:val="List Paragraph"/>
    <w:basedOn w:val="Normal"/>
    <w:uiPriority w:val="34"/>
    <w:qFormat/>
    <w:rsid w:val="00A8174D"/>
    <w:pPr>
      <w:numPr>
        <w:numId w:val="10"/>
      </w:numPr>
      <w:contextualSpacing/>
    </w:pPr>
    <w:rPr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A22671"/>
    <w:pPr>
      <w:spacing w:before="1080" w:after="360" w:line="240" w:lineRule="auto"/>
      <w:contextualSpacing/>
    </w:pPr>
    <w:rPr>
      <w:rFonts w:ascii="Cambria" w:eastAsiaTheme="majorEastAsia" w:hAnsi="Cambr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2671"/>
    <w:rPr>
      <w:rFonts w:ascii="Cambria" w:eastAsiaTheme="majorEastAsia" w:hAnsi="Cambria" w:cstheme="majorBidi"/>
      <w:b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F4716"/>
    <w:rPr>
      <w:rFonts w:asciiTheme="majorHAnsi" w:eastAsiaTheme="majorEastAsia" w:hAnsiTheme="majorHAnsi" w:cstheme="majorBidi"/>
      <w:caps/>
      <w:color w:val="000000" w:themeColor="text1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A2663B"/>
    <w:rPr>
      <w:rFonts w:asciiTheme="majorHAnsi" w:eastAsiaTheme="majorEastAsia" w:hAnsiTheme="majorHAnsi" w:cstheme="majorBidi"/>
      <w:sz w:val="20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663B"/>
    <w:rPr>
      <w:rFonts w:asciiTheme="majorHAnsi" w:eastAsiaTheme="majorEastAsia" w:hAnsiTheme="majorHAnsi" w:cstheme="majorBidi"/>
      <w:i/>
      <w:iCs/>
      <w:color w:val="000000" w:themeColor="text1"/>
      <w:sz w:val="20"/>
      <w:u w:val="single"/>
    </w:rPr>
  </w:style>
  <w:style w:type="character" w:styleId="IntenseEmphasis">
    <w:name w:val="Intense Emphasis"/>
    <w:basedOn w:val="DefaultParagraphFont"/>
    <w:uiPriority w:val="21"/>
    <w:qFormat/>
    <w:rsid w:val="00027771"/>
    <w:rPr>
      <w:i/>
      <w:iCs/>
      <w:color w:val="00534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7771"/>
    <w:pPr>
      <w:pBdr>
        <w:top w:val="single" w:sz="4" w:space="10" w:color="00A69B" w:themeColor="accent1"/>
        <w:bottom w:val="single" w:sz="4" w:space="10" w:color="00A69B" w:themeColor="accent1"/>
      </w:pBdr>
      <w:spacing w:before="360" w:after="360"/>
      <w:ind w:left="864" w:right="864"/>
      <w:jc w:val="center"/>
    </w:pPr>
    <w:rPr>
      <w:i/>
      <w:iCs/>
      <w:color w:val="00534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7771"/>
    <w:rPr>
      <w:i/>
      <w:iCs/>
      <w:color w:val="00534D" w:themeColor="accent1" w:themeShade="80"/>
    </w:rPr>
  </w:style>
  <w:style w:type="character" w:styleId="IntenseReference">
    <w:name w:val="Intense Reference"/>
    <w:basedOn w:val="DefaultParagraphFont"/>
    <w:uiPriority w:val="32"/>
    <w:qFormat/>
    <w:rsid w:val="00027771"/>
    <w:rPr>
      <w:b/>
      <w:bCs/>
      <w:smallCaps/>
      <w:color w:val="00534D" w:themeColor="accent1" w:themeShade="80"/>
      <w:spacing w:val="5"/>
    </w:rPr>
  </w:style>
  <w:style w:type="character" w:styleId="Hyperlink">
    <w:name w:val="Hyperlink"/>
    <w:basedOn w:val="DefaultParagraphFont"/>
    <w:uiPriority w:val="99"/>
    <w:unhideWhenUsed/>
    <w:rsid w:val="008D517D"/>
    <w:rPr>
      <w:color w:val="D0380E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762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208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62067">
          <w:marLeft w:val="806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439">
          <w:marLeft w:val="806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5843">
          <w:marLeft w:val="806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519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85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2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662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432">
          <w:marLeft w:val="806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57659">
          <w:marLeft w:val="806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198">
          <w:marLeft w:val="806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312">
          <w:marLeft w:val="806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4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mailto:TIA@TEA.TEXAS.GOV" TargetMode="External"/><Relationship Id="rId1" Type="http://schemas.openxmlformats.org/officeDocument/2006/relationships/image" Target="media/image2.png"/><Relationship Id="rId4" Type="http://schemas.openxmlformats.org/officeDocument/2006/relationships/hyperlink" Target="mailto:TIA@TEA.TEXAS.GOV" TargetMode="External"/></Relationships>
</file>

<file path=word/theme/theme1.xml><?xml version="1.0" encoding="utf-8"?>
<a:theme xmlns:a="http://schemas.openxmlformats.org/drawingml/2006/main" name="Office Theme">
  <a:themeElements>
    <a:clrScheme name="TIA">
      <a:dk1>
        <a:srgbClr val="000000"/>
      </a:dk1>
      <a:lt1>
        <a:sysClr val="window" lastClr="FFFFFF"/>
      </a:lt1>
      <a:dk2>
        <a:srgbClr val="363534"/>
      </a:dk2>
      <a:lt2>
        <a:srgbClr val="E7E3DB"/>
      </a:lt2>
      <a:accent1>
        <a:srgbClr val="00A69B"/>
      </a:accent1>
      <a:accent2>
        <a:srgbClr val="87C54A"/>
      </a:accent2>
      <a:accent3>
        <a:srgbClr val="F8CC2B"/>
      </a:accent3>
      <a:accent4>
        <a:srgbClr val="F16038"/>
      </a:accent4>
      <a:accent5>
        <a:srgbClr val="015692"/>
      </a:accent5>
      <a:accent6>
        <a:srgbClr val="E7E3DB"/>
      </a:accent6>
      <a:hlink>
        <a:srgbClr val="D0380E"/>
      </a:hlink>
      <a:folHlink>
        <a:srgbClr val="007C7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Tags xmlns="55ad0659-6a5d-4092-b991-df82805f26a4" xsi:nil="true"/>
    <TaxCatchAll xmlns="7509388a-dc3d-42e0-ad02-1f88cc25c44c" xsi:nil="true"/>
    <lcf76f155ced4ddcb4097134ff3c332f xmlns="55ad0659-6a5d-4092-b991-df82805f26a4">
      <Terms xmlns="http://schemas.microsoft.com/office/infopath/2007/PartnerControls"/>
    </lcf76f155ced4ddcb4097134ff3c332f>
    <Owner xmlns="55ad0659-6a5d-4092-b991-df82805f26a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8CB2DC0153D0408D1CF651F2AD29DF" ma:contentTypeVersion="21" ma:contentTypeDescription="Create a new document." ma:contentTypeScope="" ma:versionID="cd56b9b2ea5aeb368c1ccc3532e41d3c">
  <xsd:schema xmlns:xsd="http://www.w3.org/2001/XMLSchema" xmlns:xs="http://www.w3.org/2001/XMLSchema" xmlns:p="http://schemas.microsoft.com/office/2006/metadata/properties" xmlns:ns2="55ad0659-6a5d-4092-b991-df82805f26a4" xmlns:ns3="4780d0d2-c080-455e-bee8-5b3382ef325a" xmlns:ns4="7509388a-dc3d-42e0-ad02-1f88cc25c44c" targetNamespace="http://schemas.microsoft.com/office/2006/metadata/properties" ma:root="true" ma:fieldsID="d832daec7ebb633f86101894346cf962" ns2:_="" ns3:_="" ns4:_="">
    <xsd:import namespace="55ad0659-6a5d-4092-b991-df82805f26a4"/>
    <xsd:import namespace="4780d0d2-c080-455e-bee8-5b3382ef325a"/>
    <xsd:import namespace="7509388a-dc3d-42e0-ad02-1f88cc25c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hotoTags" minOccurs="0"/>
                <xsd:element ref="ns2:MediaLengthInSeconds" minOccurs="0"/>
                <xsd:element ref="ns4:TaxCatchAll" minOccurs="0"/>
                <xsd:element ref="ns2:lcf76f155ced4ddcb4097134ff3c332f" minOccurs="0"/>
                <xsd:element ref="ns2:Own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d0659-6a5d-4092-b991-df82805f26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PhotoTags" ma:index="20" nillable="true" ma:displayName="Photo Tags" ma:format="Dropdown" ma:internalName="PhotoTag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b7a77b5-e59d-49f3-97a2-3dde868dbe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wner" ma:index="25" nillable="true" ma:displayName="Owner" ma:description="Name of the person who owns the OP" ma:format="Dropdown" ma:internalName="Owner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0d0d2-c080-455e-bee8-5b3382ef32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9388a-dc3d-42e0-ad02-1f88cc25c44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ddda7e6e-9532-4eac-be15-fb9b6964c0ff}" ma:internalName="TaxCatchAll" ma:showField="CatchAllData" ma:web="7509388a-dc3d-42e0-ad02-1f88cc25c4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D90EE4-B707-4934-B729-C60211DFD8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3D7828-65C9-4318-AF4E-4E90F064F3ED}">
  <ds:schemaRefs>
    <ds:schemaRef ds:uri="http://schemas.microsoft.com/office/2006/metadata/properties"/>
    <ds:schemaRef ds:uri="http://schemas.microsoft.com/office/infopath/2007/PartnerControls"/>
    <ds:schemaRef ds:uri="55ad0659-6a5d-4092-b991-df82805f26a4"/>
    <ds:schemaRef ds:uri="7509388a-dc3d-42e0-ad02-1f88cc25c44c"/>
  </ds:schemaRefs>
</ds:datastoreItem>
</file>

<file path=customXml/itemProps3.xml><?xml version="1.0" encoding="utf-8"?>
<ds:datastoreItem xmlns:ds="http://schemas.openxmlformats.org/officeDocument/2006/customXml" ds:itemID="{73B219CC-97B9-496D-B975-E16122629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ad0659-6a5d-4092-b991-df82805f26a4"/>
    <ds:schemaRef ds:uri="4780d0d2-c080-455e-bee8-5b3382ef325a"/>
    <ds:schemaRef ds:uri="7509388a-dc3d-42e0-ad02-1f88cc25c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37</Characters>
  <Application>Microsoft Office Word</Application>
  <DocSecurity>2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ie, Amy</dc:creator>
  <cp:keywords/>
  <dc:description/>
  <cp:lastModifiedBy>Scrimpsher, Laurie</cp:lastModifiedBy>
  <cp:revision>2</cp:revision>
  <dcterms:created xsi:type="dcterms:W3CDTF">2023-10-10T19:46:00Z</dcterms:created>
  <dcterms:modified xsi:type="dcterms:W3CDTF">2023-10-1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8CB2DC0153D0408D1CF651F2AD29DF</vt:lpwstr>
  </property>
  <property fmtid="{D5CDD505-2E9C-101B-9397-08002B2CF9AE}" pid="3" name="MediaServiceImageTags">
    <vt:lpwstr/>
  </property>
</Properties>
</file>